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4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1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1: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24912, 24913 Door gap and strip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4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3Z</dcterms:created>
  <dcterms:modified xsi:type="dcterms:W3CDTF">2024-04-25T10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